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61FC9602" w:rsidR="00A81EC5" w:rsidRDefault="00DE6296">
      <w:pPr>
        <w:pStyle w:val="Title"/>
      </w:pPr>
      <w:r>
        <w:t xml:space="preserve">Feedback for Project Number </w:t>
      </w:r>
      <w:r w:rsidR="0075095F">
        <w:t>15</w:t>
      </w:r>
    </w:p>
    <w:p w14:paraId="758D621F" w14:textId="77777777" w:rsidR="00A81EC5" w:rsidRDefault="00DE6296">
      <w:pPr>
        <w:pStyle w:val="Heading2"/>
      </w:pPr>
      <w:bookmarkStart w:id="0" w:name="feedback-below"/>
      <w:r>
        <w:t>Feedback Below</w:t>
      </w:r>
    </w:p>
    <w:p w14:paraId="4BFA2C35" w14:textId="7969A368" w:rsidR="00A81EC5" w:rsidRDefault="00DE6296">
      <w:pPr>
        <w:pStyle w:val="FirstParagraph"/>
        <w:rPr>
          <w:b/>
        </w:rPr>
      </w:pPr>
      <w:r>
        <w:rPr>
          <w:b/>
        </w:rPr>
        <w:t>What is their topic on?</w:t>
      </w:r>
      <w:r w:rsidR="0077459D">
        <w:rPr>
          <w:b/>
        </w:rPr>
        <w:t xml:space="preserve"> </w:t>
      </w:r>
    </w:p>
    <w:p w14:paraId="64AEC2CB" w14:textId="5885615C" w:rsidR="0077459D" w:rsidRPr="0077459D" w:rsidRDefault="0077459D" w:rsidP="0077459D">
      <w:pPr>
        <w:pStyle w:val="BodyText"/>
      </w:pPr>
      <w:r>
        <w:t>The topic is on analyzing the rating of movies. The project focuses on finding out if movie ratings become harsher through the years and if the ratings are independent of genres.</w:t>
      </w:r>
    </w:p>
    <w:p w14:paraId="577ECB4A" w14:textId="0FF4EE33" w:rsidR="00A81EC5" w:rsidRPr="0077459D" w:rsidRDefault="00DE6296">
      <w:pPr>
        <w:pStyle w:val="Compact"/>
        <w:numPr>
          <w:ilvl w:val="0"/>
          <w:numId w:val="2"/>
        </w:numPr>
      </w:pPr>
      <w:r>
        <w:rPr>
          <w:i/>
        </w:rPr>
        <w:t>Is the title consistent with the topic?</w:t>
      </w:r>
    </w:p>
    <w:p w14:paraId="4262E3F5" w14:textId="7036D507" w:rsidR="0077459D" w:rsidRDefault="0077459D" w:rsidP="0077459D">
      <w:pPr>
        <w:pStyle w:val="Compact"/>
        <w:ind w:left="480"/>
      </w:pPr>
      <w:r>
        <w:rPr>
          <w:i/>
        </w:rPr>
        <w:t>Yes</w:t>
      </w:r>
    </w:p>
    <w:p w14:paraId="3649AE26" w14:textId="029763A2" w:rsidR="00A81EC5" w:rsidRPr="0077459D" w:rsidRDefault="00DE6296">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04D5FB86" w14:textId="2F1D4A24" w:rsidR="0077459D" w:rsidRDefault="0077459D" w:rsidP="0077459D">
      <w:pPr>
        <w:pStyle w:val="Compact"/>
        <w:ind w:left="480"/>
      </w:pPr>
      <w:r>
        <w:rPr>
          <w:i/>
        </w:rPr>
        <w:t>Yes</w:t>
      </w:r>
    </w:p>
    <w:p w14:paraId="43AAC098" w14:textId="482808ED" w:rsidR="00A81EC5" w:rsidRDefault="00DE6296">
      <w:pPr>
        <w:pStyle w:val="FirstParagraph"/>
      </w:pPr>
      <w:r>
        <w:rPr>
          <w:b/>
        </w:rPr>
        <w:t>Are the objectives of the project clearly identifiable?</w:t>
      </w:r>
      <w:r w:rsidR="00DA2039">
        <w:rPr>
          <w:b/>
        </w:rPr>
        <w:t xml:space="preserve">   Yes</w:t>
      </w:r>
    </w:p>
    <w:p w14:paraId="269FB98D" w14:textId="77777777" w:rsidR="0077459D" w:rsidRPr="0077459D" w:rsidRDefault="00DE6296">
      <w:pPr>
        <w:pStyle w:val="Compact"/>
        <w:numPr>
          <w:ilvl w:val="0"/>
          <w:numId w:val="3"/>
        </w:numPr>
      </w:pPr>
      <w:r>
        <w:rPr>
          <w:i/>
        </w:rPr>
        <w:t>What are they wanting to study?</w:t>
      </w:r>
    </w:p>
    <w:p w14:paraId="7A38380A" w14:textId="3B9E826A" w:rsidR="008B1E00" w:rsidRDefault="008B1E00" w:rsidP="006E642E">
      <w:pPr>
        <w:pStyle w:val="Compact"/>
      </w:pPr>
    </w:p>
    <w:p w14:paraId="08AB6A6D" w14:textId="248A9811" w:rsidR="00A81EC5" w:rsidRDefault="0077459D" w:rsidP="0077459D">
      <w:pPr>
        <w:pStyle w:val="Compact"/>
        <w:ind w:left="480"/>
      </w:pPr>
      <w:r w:rsidRPr="008B1E00">
        <w:t xml:space="preserve"> He wants to study the </w:t>
      </w:r>
      <w:r w:rsidR="006E642E">
        <w:t xml:space="preserve">ratings of </w:t>
      </w:r>
      <w:r w:rsidR="00D12E05">
        <w:t xml:space="preserve">Oscar Winning </w:t>
      </w:r>
      <w:r w:rsidR="008B1E00" w:rsidRPr="008B1E00">
        <w:t>movie</w:t>
      </w:r>
      <w:r w:rsidR="00D12E05">
        <w:t>s</w:t>
      </w:r>
      <w:r w:rsidR="006E642E">
        <w:t xml:space="preserve"> </w:t>
      </w:r>
      <w:r w:rsidR="00D12E05">
        <w:t xml:space="preserve">for best picture from </w:t>
      </w:r>
      <w:r w:rsidR="006E642E">
        <w:t>1927 to 2020</w:t>
      </w:r>
      <w:r w:rsidR="008B1E00" w:rsidRPr="008B1E00">
        <w:t xml:space="preserve"> </w:t>
      </w:r>
      <w:r w:rsidR="006E642E">
        <w:t xml:space="preserve">and their relationship with </w:t>
      </w:r>
      <w:r w:rsidR="00DA2039">
        <w:t>different years</w:t>
      </w:r>
      <w:r w:rsidR="00E175A8">
        <w:t xml:space="preserve"> </w:t>
      </w:r>
      <w:r w:rsidR="006E642E">
        <w:t>and different genres.</w:t>
      </w:r>
    </w:p>
    <w:p w14:paraId="52A5027F" w14:textId="77777777" w:rsidR="008B1E00" w:rsidRDefault="008B1E00" w:rsidP="0077459D">
      <w:pPr>
        <w:pStyle w:val="Compact"/>
        <w:ind w:left="480"/>
      </w:pPr>
    </w:p>
    <w:p w14:paraId="331E9DF5" w14:textId="2A50306C" w:rsidR="00A81EC5" w:rsidRPr="008B1E00" w:rsidRDefault="00DE6296">
      <w:pPr>
        <w:pStyle w:val="Compact"/>
        <w:numPr>
          <w:ilvl w:val="0"/>
          <w:numId w:val="3"/>
        </w:numPr>
      </w:pPr>
      <w:r>
        <w:rPr>
          <w:i/>
        </w:rPr>
        <w:t>What is the motivation of this project?</w:t>
      </w:r>
    </w:p>
    <w:p w14:paraId="64F93A35" w14:textId="3319766A" w:rsidR="008B1E00" w:rsidRDefault="008B1E00" w:rsidP="008B1E00">
      <w:pPr>
        <w:pStyle w:val="Compact"/>
        <w:ind w:left="480"/>
      </w:pPr>
    </w:p>
    <w:p w14:paraId="72E0A06A" w14:textId="702350C7" w:rsidR="008B1E00" w:rsidRDefault="008B1E00" w:rsidP="008B1E00">
      <w:pPr>
        <w:pStyle w:val="Compact"/>
        <w:ind w:left="480"/>
      </w:pPr>
      <w:r>
        <w:t xml:space="preserve">The motivation of this project is </w:t>
      </w:r>
      <w:r w:rsidRPr="008B1E00">
        <w:t xml:space="preserve">to see </w:t>
      </w:r>
      <w:r>
        <w:t>if movie ratings become harsher through the years</w:t>
      </w:r>
      <w:r w:rsidR="00E175A8">
        <w:t xml:space="preserve">, whether the rating is affected by how long the movie is, and </w:t>
      </w:r>
      <w:r>
        <w:t>if the ratings are independent of genres</w:t>
      </w:r>
      <w:r>
        <w:t>.</w:t>
      </w:r>
    </w:p>
    <w:p w14:paraId="7A1FB7B7" w14:textId="77777777" w:rsidR="008B1E00" w:rsidRDefault="008B1E00" w:rsidP="008B1E00">
      <w:pPr>
        <w:pStyle w:val="Compact"/>
        <w:ind w:left="480"/>
      </w:pPr>
    </w:p>
    <w:p w14:paraId="389E88FC" w14:textId="2DD7DA32" w:rsidR="00A81EC5" w:rsidRPr="008B1E00" w:rsidRDefault="00DE6296">
      <w:pPr>
        <w:pStyle w:val="Compact"/>
        <w:numPr>
          <w:ilvl w:val="0"/>
          <w:numId w:val="3"/>
        </w:numPr>
      </w:pPr>
      <w:r>
        <w:rPr>
          <w:i/>
        </w:rPr>
        <w:t>What does the presenter hope to accomplish with this project?</w:t>
      </w:r>
    </w:p>
    <w:p w14:paraId="1EAB6C7D" w14:textId="77777777" w:rsidR="006E642E" w:rsidRDefault="006E642E" w:rsidP="008B1E00">
      <w:pPr>
        <w:pStyle w:val="Compact"/>
        <w:ind w:left="480"/>
        <w:rPr>
          <w:i/>
        </w:rPr>
      </w:pPr>
    </w:p>
    <w:p w14:paraId="4CDA8D99" w14:textId="316DB647" w:rsidR="008B1E00" w:rsidRDefault="008B1E00" w:rsidP="008B1E00">
      <w:pPr>
        <w:pStyle w:val="Compact"/>
        <w:ind w:left="480"/>
        <w:rPr>
          <w:i/>
        </w:rPr>
      </w:pPr>
      <w:r>
        <w:rPr>
          <w:i/>
        </w:rPr>
        <w:t xml:space="preserve">The presenter hopes to </w:t>
      </w:r>
      <w:r w:rsidR="00E175A8">
        <w:rPr>
          <w:i/>
        </w:rPr>
        <w:t xml:space="preserve">accomplish the analysis of </w:t>
      </w:r>
      <w:r w:rsidR="00DA2039">
        <w:rPr>
          <w:i/>
        </w:rPr>
        <w:t xml:space="preserve">movie ratings regarding to the different years and different genres. </w:t>
      </w:r>
      <w:r w:rsidR="00E175A8">
        <w:rPr>
          <w:i/>
        </w:rPr>
        <w:t xml:space="preserve"> </w:t>
      </w:r>
      <w:r w:rsidR="00DA2039">
        <w:rPr>
          <w:i/>
        </w:rPr>
        <w:t>The presenter also wants to study how the movie system is built and to see if the costs and revenues of the movie are related to the movie rating.</w:t>
      </w:r>
    </w:p>
    <w:p w14:paraId="58F6847A" w14:textId="77777777" w:rsidR="006E642E" w:rsidRDefault="006E642E" w:rsidP="008B1E00">
      <w:pPr>
        <w:pStyle w:val="Compact"/>
        <w:ind w:left="480"/>
      </w:pPr>
    </w:p>
    <w:p w14:paraId="34FA023D" w14:textId="77777777" w:rsidR="00A81EC5" w:rsidRDefault="00DE6296">
      <w:pPr>
        <w:pStyle w:val="FirstParagraph"/>
      </w:pPr>
      <w:r>
        <w:rPr>
          <w:b/>
        </w:rPr>
        <w:t>What data are used?</w:t>
      </w:r>
    </w:p>
    <w:p w14:paraId="7634BE11" w14:textId="40303DE6" w:rsidR="00A81EC5" w:rsidRPr="00393D41" w:rsidRDefault="00DE6296">
      <w:pPr>
        <w:pStyle w:val="Compact"/>
        <w:numPr>
          <w:ilvl w:val="0"/>
          <w:numId w:val="4"/>
        </w:numPr>
      </w:pPr>
      <w:r>
        <w:rPr>
          <w:i/>
        </w:rPr>
        <w:t>What website(s) are scraped?</w:t>
      </w:r>
    </w:p>
    <w:p w14:paraId="15C37441" w14:textId="77777777" w:rsidR="00393D41" w:rsidRPr="00D12E05" w:rsidRDefault="00393D41" w:rsidP="00393D41">
      <w:pPr>
        <w:pStyle w:val="Compact"/>
        <w:ind w:left="480"/>
      </w:pPr>
    </w:p>
    <w:p w14:paraId="6713B5E2" w14:textId="1BDB1E90" w:rsidR="00D12E05" w:rsidRDefault="00393D41" w:rsidP="00D12E05">
      <w:pPr>
        <w:pStyle w:val="Compact"/>
        <w:ind w:left="480"/>
      </w:pPr>
      <w:hyperlink r:id="rId7" w:history="1">
        <w:r w:rsidRPr="00794E4A">
          <w:rPr>
            <w:rStyle w:val="Hyperlink"/>
          </w:rPr>
          <w:t>https://www.imdb.com</w:t>
        </w:r>
      </w:hyperlink>
    </w:p>
    <w:p w14:paraId="7259EA35" w14:textId="77777777" w:rsidR="00393D41" w:rsidRDefault="00393D41" w:rsidP="00D12E05">
      <w:pPr>
        <w:pStyle w:val="Compact"/>
        <w:ind w:left="480"/>
      </w:pPr>
    </w:p>
    <w:p w14:paraId="606C7F32" w14:textId="064F90F9" w:rsidR="00A81EC5" w:rsidRPr="00393D41" w:rsidRDefault="00DE6296">
      <w:pPr>
        <w:pStyle w:val="Compact"/>
        <w:numPr>
          <w:ilvl w:val="0"/>
          <w:numId w:val="4"/>
        </w:numPr>
      </w:pPr>
      <w:r>
        <w:rPr>
          <w:i/>
        </w:rPr>
        <w:t>Are other data brought in from outside sources?</w:t>
      </w:r>
    </w:p>
    <w:p w14:paraId="35794C24" w14:textId="62C4E1E5" w:rsidR="00393D41" w:rsidRDefault="00393D41" w:rsidP="00393D41">
      <w:pPr>
        <w:pStyle w:val="Compact"/>
        <w:ind w:left="480"/>
      </w:pPr>
      <w:r>
        <w:rPr>
          <w:i/>
        </w:rPr>
        <w:t>No</w:t>
      </w:r>
    </w:p>
    <w:p w14:paraId="081D13E6" w14:textId="08D935DD" w:rsidR="00A81EC5" w:rsidRDefault="00DE6296">
      <w:pPr>
        <w:pStyle w:val="FirstParagraph"/>
        <w:rPr>
          <w:b/>
        </w:rPr>
      </w:pPr>
      <w:r>
        <w:rPr>
          <w:b/>
        </w:rPr>
        <w:lastRenderedPageBreak/>
        <w:t>What is your overall impression of the project?</w:t>
      </w:r>
    </w:p>
    <w:p w14:paraId="0FF419F5" w14:textId="2299828E" w:rsidR="002F27FF" w:rsidRPr="002F27FF" w:rsidRDefault="002F27FF" w:rsidP="002F27FF">
      <w:pPr>
        <w:pStyle w:val="BodyText"/>
      </w:pPr>
      <w:r>
        <w:t>This is a great project which successfully grabs the data needed and clearly gets a conclusion.</w:t>
      </w:r>
    </w:p>
    <w:p w14:paraId="5E91157A" w14:textId="5EE0D22E"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0"/>
    </w:p>
    <w:p w14:paraId="58CEA5F9" w14:textId="4604499A" w:rsidR="002F27FF" w:rsidRDefault="002F27FF">
      <w:pPr>
        <w:pStyle w:val="BodyText"/>
      </w:pPr>
      <w:r w:rsidRPr="002F27FF">
        <w:t>The project is super great. The duration as a function of ratings for each genre can clearly help us to identify if movie ratings are affected by genres.</w:t>
      </w:r>
    </w:p>
    <w:sectPr w:rsidR="002F27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78D77" w14:textId="77777777" w:rsidR="00AB0BFD" w:rsidRDefault="00AB0BFD">
      <w:pPr>
        <w:spacing w:after="0"/>
      </w:pPr>
      <w:r>
        <w:separator/>
      </w:r>
    </w:p>
  </w:endnote>
  <w:endnote w:type="continuationSeparator" w:id="0">
    <w:p w14:paraId="6DFD3D26" w14:textId="77777777" w:rsidR="00AB0BFD" w:rsidRDefault="00AB0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44032" w14:textId="77777777" w:rsidR="00AB0BFD" w:rsidRDefault="00AB0BFD">
      <w:r>
        <w:separator/>
      </w:r>
    </w:p>
  </w:footnote>
  <w:footnote w:type="continuationSeparator" w:id="0">
    <w:p w14:paraId="7967CD85" w14:textId="77777777" w:rsidR="00AB0BFD" w:rsidRDefault="00AB0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6A2D"/>
    <w:rsid w:val="002F27FF"/>
    <w:rsid w:val="00393D41"/>
    <w:rsid w:val="004E29B3"/>
    <w:rsid w:val="00590D07"/>
    <w:rsid w:val="006E642E"/>
    <w:rsid w:val="0075095F"/>
    <w:rsid w:val="0077459D"/>
    <w:rsid w:val="00784D58"/>
    <w:rsid w:val="008B1E00"/>
    <w:rsid w:val="008D6863"/>
    <w:rsid w:val="00A81EC5"/>
    <w:rsid w:val="00AB0BFD"/>
    <w:rsid w:val="00B86B75"/>
    <w:rsid w:val="00BC48D5"/>
    <w:rsid w:val="00C36279"/>
    <w:rsid w:val="00C50087"/>
    <w:rsid w:val="00CF3165"/>
    <w:rsid w:val="00D12E05"/>
    <w:rsid w:val="00DA2039"/>
    <w:rsid w:val="00DE4FBC"/>
    <w:rsid w:val="00DE6296"/>
    <w:rsid w:val="00E175A8"/>
    <w:rsid w:val="00E315A3"/>
    <w:rsid w:val="00E33100"/>
    <w:rsid w:val="00FF13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393D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md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Shiqi Wang</cp:lastModifiedBy>
  <cp:revision>11</cp:revision>
  <dcterms:created xsi:type="dcterms:W3CDTF">2021-03-22T23:46:00Z</dcterms:created>
  <dcterms:modified xsi:type="dcterms:W3CDTF">2022-03-2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